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>[</w:t>
      </w:r>
      <w:r w:rsidR="00C50D1F" w:rsidRPr="00E33B46">
        <w:rPr>
          <w:rFonts w:ascii="Times New Roman" w:hAnsi="Times New Roman" w:cs="Times New Roman"/>
          <w:sz w:val="24"/>
          <w:szCs w:val="24"/>
        </w:rPr>
        <w:t>Law and International Law</w:t>
      </w:r>
      <w:r w:rsidRPr="00E33B46">
        <w:rPr>
          <w:rFonts w:ascii="Times New Roman" w:hAnsi="Times New Roman" w:cs="Times New Roman"/>
          <w:sz w:val="24"/>
          <w:szCs w:val="24"/>
        </w:rPr>
        <w:t>]</w:t>
      </w:r>
    </w:p>
    <w:p w:rsidR="00923802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>[Date]</w:t>
      </w:r>
    </w:p>
    <w:p w:rsidR="00923802" w:rsidRPr="00E33B46" w:rsidRDefault="00923802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E33B46" w:rsidRDefault="00171B1A" w:rsidP="00E33B4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>The Shawshank Redemption</w:t>
      </w:r>
    </w:p>
    <w:p w:rsidR="00267851" w:rsidRPr="00E33B46" w:rsidRDefault="00171B1A" w:rsidP="00E33B4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3B46">
        <w:rPr>
          <w:rFonts w:ascii="Times New Roman" w:hAnsi="Times New Roman" w:cs="Times New Roman"/>
          <w:b/>
          <w:sz w:val="24"/>
          <w:szCs w:val="24"/>
          <w:u w:val="single"/>
        </w:rPr>
        <w:t>What’s the Film Trying to Say?</w:t>
      </w:r>
    </w:p>
    <w:p w:rsidR="00877A2B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ab/>
      </w:r>
      <w:r w:rsidR="002021DA" w:rsidRPr="00E33B46">
        <w:rPr>
          <w:rFonts w:ascii="Times New Roman" w:hAnsi="Times New Roman" w:cs="Times New Roman"/>
          <w:sz w:val="24"/>
          <w:szCs w:val="24"/>
        </w:rPr>
        <w:t>The Shawshank Redemption is one of the most interesting movies of the time of its release.</w:t>
      </w:r>
      <w:r w:rsidR="00925848" w:rsidRPr="00E33B46">
        <w:rPr>
          <w:rFonts w:ascii="Times New Roman" w:hAnsi="Times New Roman" w:cs="Times New Roman"/>
          <w:sz w:val="24"/>
          <w:szCs w:val="24"/>
        </w:rPr>
        <w:t xml:space="preserve"> The movie is based on a novella which is written by Stephen King.</w:t>
      </w:r>
      <w:r w:rsidR="008F36A3" w:rsidRPr="00E33B46">
        <w:rPr>
          <w:rFonts w:ascii="Times New Roman" w:hAnsi="Times New Roman" w:cs="Times New Roman"/>
          <w:sz w:val="24"/>
          <w:szCs w:val="24"/>
        </w:rPr>
        <w:t xml:space="preserve"> The characters in the film are quite interesting.</w:t>
      </w:r>
      <w:r w:rsidR="00432D8B" w:rsidRPr="00E33B46">
        <w:rPr>
          <w:rFonts w:ascii="Times New Roman" w:hAnsi="Times New Roman" w:cs="Times New Roman"/>
          <w:sz w:val="24"/>
          <w:szCs w:val="24"/>
        </w:rPr>
        <w:t xml:space="preserve"> Robbins has played Andy where he was a banker and was sentenced to prison on</w:t>
      </w:r>
      <w:r w:rsidR="00133683" w:rsidRPr="00E33B46">
        <w:rPr>
          <w:rFonts w:ascii="Times New Roman" w:hAnsi="Times New Roman" w:cs="Times New Roman"/>
          <w:sz w:val="24"/>
          <w:szCs w:val="24"/>
        </w:rPr>
        <w:t xml:space="preserve"> account of murdering his wife and her lover.</w:t>
      </w:r>
      <w:r w:rsidR="00B73077" w:rsidRPr="00E33B46">
        <w:rPr>
          <w:rFonts w:ascii="Times New Roman" w:hAnsi="Times New Roman" w:cs="Times New Roman"/>
          <w:sz w:val="24"/>
          <w:szCs w:val="24"/>
        </w:rPr>
        <w:t xml:space="preserve"> </w:t>
      </w:r>
      <w:r w:rsidR="00AF663F" w:rsidRPr="00E33B46">
        <w:rPr>
          <w:rFonts w:ascii="Times New Roman" w:hAnsi="Times New Roman" w:cs="Times New Roman"/>
          <w:sz w:val="24"/>
          <w:szCs w:val="24"/>
        </w:rPr>
        <w:t>The plot involves a judge who sentenced Andy and considered him a particularly remorseless and icy man</w:t>
      </w:r>
      <w:r w:rsidR="00035F93" w:rsidRPr="00E33B46">
        <w:rPr>
          <w:rFonts w:ascii="Times New Roman" w:hAnsi="Times New Roman" w:cs="Times New Roman"/>
          <w:sz w:val="24"/>
          <w:szCs w:val="24"/>
        </w:rPr>
        <w:t>.</w:t>
      </w:r>
      <w:r w:rsidR="00422146" w:rsidRPr="00E33B46">
        <w:rPr>
          <w:rFonts w:ascii="Times New Roman" w:hAnsi="Times New Roman" w:cs="Times New Roman"/>
          <w:sz w:val="24"/>
          <w:szCs w:val="24"/>
        </w:rPr>
        <w:t xml:space="preserve"> When it comes to the prison in Maine, it can easily be observed that Andy’s aloofness along with his cool reserve </w:t>
      </w:r>
      <w:r w:rsidR="008B7966" w:rsidRPr="00E33B46">
        <w:rPr>
          <w:rFonts w:ascii="Times New Roman" w:hAnsi="Times New Roman" w:cs="Times New Roman"/>
          <w:sz w:val="24"/>
          <w:szCs w:val="24"/>
        </w:rPr>
        <w:t>was not seen being accepted by other inmates.</w:t>
      </w:r>
      <w:r w:rsidR="00711128" w:rsidRPr="00E33B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4D28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ab/>
      </w:r>
      <w:r w:rsidR="004C4C3D" w:rsidRPr="00E33B46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D32222" w:rsidRPr="00E33B46">
        <w:rPr>
          <w:rFonts w:ascii="Times New Roman" w:hAnsi="Times New Roman" w:cs="Times New Roman"/>
          <w:sz w:val="24"/>
          <w:szCs w:val="24"/>
        </w:rPr>
        <w:t xml:space="preserve">most </w:t>
      </w:r>
      <w:r w:rsidR="00585A1B" w:rsidRPr="00E33B46">
        <w:rPr>
          <w:rFonts w:ascii="Times New Roman" w:hAnsi="Times New Roman" w:cs="Times New Roman"/>
          <w:sz w:val="24"/>
          <w:szCs w:val="24"/>
        </w:rPr>
        <w:t xml:space="preserve">highlighted parts of the entire film is when Andy gets raped by a </w:t>
      </w:r>
      <w:r w:rsidR="00C16BF7" w:rsidRPr="00E33B46">
        <w:rPr>
          <w:rFonts w:ascii="Times New Roman" w:hAnsi="Times New Roman" w:cs="Times New Roman"/>
          <w:sz w:val="24"/>
          <w:szCs w:val="24"/>
        </w:rPr>
        <w:t>group of angry men.</w:t>
      </w:r>
      <w:r w:rsidR="0021584D" w:rsidRPr="00E33B46">
        <w:rPr>
          <w:rFonts w:ascii="Times New Roman" w:hAnsi="Times New Roman" w:cs="Times New Roman"/>
          <w:sz w:val="24"/>
          <w:szCs w:val="24"/>
        </w:rPr>
        <w:t xml:space="preserve"> Andy is given a number of long stretches by those angry men, because of the bad attitude of him.</w:t>
      </w:r>
      <w:r w:rsidR="00217B7A" w:rsidRPr="00E33B46">
        <w:rPr>
          <w:rFonts w:ascii="Times New Roman" w:hAnsi="Times New Roman" w:cs="Times New Roman"/>
          <w:sz w:val="24"/>
          <w:szCs w:val="24"/>
        </w:rPr>
        <w:t xml:space="preserve"> Howev</w:t>
      </w:r>
      <w:r w:rsidR="00AB1D35" w:rsidRPr="00E33B46">
        <w:rPr>
          <w:rFonts w:ascii="Times New Roman" w:hAnsi="Times New Roman" w:cs="Times New Roman"/>
          <w:sz w:val="24"/>
          <w:szCs w:val="24"/>
        </w:rPr>
        <w:t xml:space="preserve">er, Andy seems to be quite lucky </w:t>
      </w:r>
      <w:r w:rsidR="00B82C62" w:rsidRPr="00E33B46">
        <w:rPr>
          <w:rFonts w:ascii="Times New Roman" w:hAnsi="Times New Roman" w:cs="Times New Roman"/>
          <w:sz w:val="24"/>
          <w:szCs w:val="24"/>
        </w:rPr>
        <w:t>as he was befriended by Morgan Freeman who played the role of Red.</w:t>
      </w:r>
      <w:r w:rsidR="005018B0" w:rsidRPr="00E33B46">
        <w:rPr>
          <w:rFonts w:ascii="Times New Roman" w:hAnsi="Times New Roman" w:cs="Times New Roman"/>
          <w:sz w:val="24"/>
          <w:szCs w:val="24"/>
        </w:rPr>
        <w:t xml:space="preserve"> In The Shawshank Redemption, Red was a prison fixer.</w:t>
      </w:r>
      <w:r w:rsidR="00962320" w:rsidRPr="00E33B46">
        <w:rPr>
          <w:rFonts w:ascii="Times New Roman" w:hAnsi="Times New Roman" w:cs="Times New Roman"/>
          <w:sz w:val="24"/>
          <w:szCs w:val="24"/>
        </w:rPr>
        <w:t xml:space="preserve"> Andy being a banker had great accounting skills, and starts doing the taxes for the guards.</w:t>
      </w:r>
      <w:r w:rsidR="00F12D58" w:rsidRPr="00E33B46">
        <w:rPr>
          <w:rFonts w:ascii="Times New Roman" w:hAnsi="Times New Roman" w:cs="Times New Roman"/>
          <w:sz w:val="24"/>
          <w:szCs w:val="24"/>
        </w:rPr>
        <w:t xml:space="preserve"> The outcomes of this result in providing Andy with a cushy job of librarian.</w:t>
      </w:r>
      <w:r w:rsidR="00B7098D" w:rsidRPr="00E33B46">
        <w:rPr>
          <w:rFonts w:ascii="Times New Roman" w:hAnsi="Times New Roman" w:cs="Times New Roman"/>
          <w:sz w:val="24"/>
          <w:szCs w:val="24"/>
        </w:rPr>
        <w:t xml:space="preserve"> With the passage of time, Andy wrangles money out of state official for building a fine library anywhere.</w:t>
      </w:r>
    </w:p>
    <w:p w:rsidR="00C107DE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ab/>
      </w:r>
      <w:r w:rsidR="00901E7A" w:rsidRPr="00E33B46">
        <w:rPr>
          <w:rFonts w:ascii="Times New Roman" w:hAnsi="Times New Roman" w:cs="Times New Roman"/>
          <w:sz w:val="24"/>
          <w:szCs w:val="24"/>
        </w:rPr>
        <w:t xml:space="preserve">Frank Darabont who is the director and the writer as well of </w:t>
      </w:r>
      <w:r w:rsidR="00790D2F" w:rsidRPr="00E33B46">
        <w:rPr>
          <w:rFonts w:ascii="Times New Roman" w:hAnsi="Times New Roman" w:cs="Times New Roman"/>
          <w:sz w:val="24"/>
          <w:szCs w:val="24"/>
        </w:rPr>
        <w:t xml:space="preserve">The Shawshank Redemption has tried to draw out intense and strong performances from Tims Robbins and Morgan Freeman </w:t>
      </w:r>
      <w:r w:rsidR="00790D2F" w:rsidRPr="00E33B46">
        <w:rPr>
          <w:rFonts w:ascii="Times New Roman" w:hAnsi="Times New Roman" w:cs="Times New Roman"/>
          <w:sz w:val="24"/>
          <w:szCs w:val="24"/>
        </w:rPr>
        <w:lastRenderedPageBreak/>
        <w:t>as soulmate who tend to support each other.</w:t>
      </w:r>
      <w:r w:rsidR="00854239" w:rsidRPr="00E33B46">
        <w:rPr>
          <w:rFonts w:ascii="Times New Roman" w:hAnsi="Times New Roman" w:cs="Times New Roman"/>
          <w:sz w:val="24"/>
          <w:szCs w:val="24"/>
        </w:rPr>
        <w:t xml:space="preserve"> It must be taken into consideration that red sees hope as a dangerous thing that tends to drive someone insane. However, the belief of Andy is that it is nothing but fuel that keeps one going against odds. </w:t>
      </w:r>
    </w:p>
    <w:p w:rsidR="001B12AB" w:rsidRPr="00E33B46" w:rsidRDefault="001B12AB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12AB" w:rsidRPr="00E33B46" w:rsidRDefault="00171B1A" w:rsidP="00E33B4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3B46">
        <w:rPr>
          <w:rFonts w:ascii="Times New Roman" w:hAnsi="Times New Roman" w:cs="Times New Roman"/>
          <w:b/>
          <w:sz w:val="24"/>
          <w:szCs w:val="24"/>
          <w:u w:val="single"/>
        </w:rPr>
        <w:t>Was it Worth to Make it?</w:t>
      </w:r>
    </w:p>
    <w:p w:rsidR="001B12AB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ab/>
      </w:r>
      <w:r w:rsidR="00D1317D" w:rsidRPr="00E33B46">
        <w:rPr>
          <w:rFonts w:ascii="Times New Roman" w:hAnsi="Times New Roman" w:cs="Times New Roman"/>
          <w:sz w:val="24"/>
          <w:szCs w:val="24"/>
        </w:rPr>
        <w:t>The film The Shawshank Redemption is undoubtedly worth to make due to a number of reasons.</w:t>
      </w:r>
      <w:r w:rsidR="0006240F" w:rsidRPr="00E33B46">
        <w:rPr>
          <w:rFonts w:ascii="Times New Roman" w:hAnsi="Times New Roman" w:cs="Times New Roman"/>
          <w:sz w:val="24"/>
          <w:szCs w:val="24"/>
        </w:rPr>
        <w:t xml:space="preserve"> First of all, the entire story is quite great which tends to engage the viewer to watch the entire movie without getting bored.</w:t>
      </w:r>
      <w:r w:rsidR="009D0579" w:rsidRPr="00E33B46">
        <w:rPr>
          <w:rFonts w:ascii="Times New Roman" w:hAnsi="Times New Roman" w:cs="Times New Roman"/>
          <w:sz w:val="24"/>
          <w:szCs w:val="24"/>
        </w:rPr>
        <w:t xml:space="preserve"> </w:t>
      </w:r>
      <w:r w:rsidR="006570AE" w:rsidRPr="00E33B46">
        <w:rPr>
          <w:rFonts w:ascii="Times New Roman" w:hAnsi="Times New Roman" w:cs="Times New Roman"/>
          <w:sz w:val="24"/>
          <w:szCs w:val="24"/>
        </w:rPr>
        <w:t>The Shawshank Redemption is an amazing film as it has been able to increase the fanbase of the entire cast of the film.</w:t>
      </w:r>
      <w:r w:rsidR="00EB117F" w:rsidRPr="00E33B46">
        <w:rPr>
          <w:rFonts w:ascii="Times New Roman" w:hAnsi="Times New Roman" w:cs="Times New Roman"/>
          <w:sz w:val="24"/>
          <w:szCs w:val="24"/>
        </w:rPr>
        <w:t xml:space="preserve"> The movie undoubtedly encompasses dreams, hopes, and hardships</w:t>
      </w:r>
      <w:r w:rsidR="004803BE" w:rsidRPr="00E33B46">
        <w:rPr>
          <w:rFonts w:ascii="Times New Roman" w:hAnsi="Times New Roman" w:cs="Times New Roman"/>
          <w:sz w:val="24"/>
          <w:szCs w:val="24"/>
        </w:rPr>
        <w:t>.</w:t>
      </w:r>
      <w:r w:rsidR="00764BA5" w:rsidRPr="00E33B46">
        <w:rPr>
          <w:rFonts w:ascii="Times New Roman" w:hAnsi="Times New Roman" w:cs="Times New Roman"/>
          <w:sz w:val="24"/>
          <w:szCs w:val="24"/>
        </w:rPr>
        <w:t xml:space="preserve"> So, basically the movie gives hope to the audience, and it is something great about The Shawshank Redemption that it moves you.</w:t>
      </w:r>
    </w:p>
    <w:p w:rsidR="00D42C2D" w:rsidRPr="00E33B46" w:rsidRDefault="00171B1A" w:rsidP="00E33B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ab/>
        <w:t>There is no doubt that the circumstances between the viewers and the characters of the film are quite different.</w:t>
      </w:r>
      <w:r w:rsidR="000E66ED" w:rsidRPr="00E33B46">
        <w:rPr>
          <w:rFonts w:ascii="Times New Roman" w:hAnsi="Times New Roman" w:cs="Times New Roman"/>
          <w:sz w:val="24"/>
          <w:szCs w:val="24"/>
        </w:rPr>
        <w:t xml:space="preserve"> However, </w:t>
      </w:r>
      <w:r w:rsidR="00A40887" w:rsidRPr="00E33B46">
        <w:rPr>
          <w:rFonts w:ascii="Times New Roman" w:hAnsi="Times New Roman" w:cs="Times New Roman"/>
          <w:sz w:val="24"/>
          <w:szCs w:val="24"/>
        </w:rPr>
        <w:t>the viewer does not feel that far removed from what a character is going through.</w:t>
      </w:r>
      <w:r w:rsidR="00BA17C3" w:rsidRPr="00E33B46">
        <w:rPr>
          <w:rFonts w:ascii="Times New Roman" w:hAnsi="Times New Roman" w:cs="Times New Roman"/>
          <w:sz w:val="24"/>
          <w:szCs w:val="24"/>
        </w:rPr>
        <w:t xml:space="preserve"> It can simply be said that The Shawshank Redemption is a simple film, but still, it has an everlasting message for the viewers.</w:t>
      </w:r>
      <w:r w:rsidR="002C32C8" w:rsidRPr="00E33B46">
        <w:rPr>
          <w:rFonts w:ascii="Times New Roman" w:hAnsi="Times New Roman" w:cs="Times New Roman"/>
          <w:sz w:val="24"/>
          <w:szCs w:val="24"/>
        </w:rPr>
        <w:t xml:space="preserve"> Frank Darabont did not require to put any sort of outlandish special effects in order to get viewers to love</w:t>
      </w:r>
      <w:r w:rsidR="007A1D6A" w:rsidRPr="00E33B46">
        <w:rPr>
          <w:rFonts w:ascii="Times New Roman" w:hAnsi="Times New Roman" w:cs="Times New Roman"/>
          <w:sz w:val="24"/>
          <w:szCs w:val="24"/>
        </w:rPr>
        <w:t xml:space="preserve"> his film.</w:t>
      </w:r>
      <w:r w:rsidR="00771723" w:rsidRPr="00E33B46">
        <w:rPr>
          <w:rFonts w:ascii="Times New Roman" w:hAnsi="Times New Roman" w:cs="Times New Roman"/>
          <w:sz w:val="24"/>
          <w:szCs w:val="24"/>
        </w:rPr>
        <w:t xml:space="preserve"> It is nothing, but the acting along with narration that does for him.</w:t>
      </w:r>
      <w:r w:rsidR="00755FC0" w:rsidRPr="00E33B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85E5D" w:rsidRPr="00E33B46" w:rsidRDefault="00171B1A" w:rsidP="00E33B4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t xml:space="preserve">The question to be a debate on is why The Shawshank Redemption is such a nice movie still have </w:t>
      </w:r>
      <w:r w:rsidR="0061622E" w:rsidRPr="00E33B46">
        <w:rPr>
          <w:rFonts w:ascii="Times New Roman" w:hAnsi="Times New Roman" w:cs="Times New Roman"/>
          <w:sz w:val="24"/>
          <w:szCs w:val="24"/>
        </w:rPr>
        <w:t>not been able to win all seven Oscars.</w:t>
      </w:r>
      <w:r w:rsidR="00522A3C" w:rsidRPr="00E33B46">
        <w:rPr>
          <w:rFonts w:ascii="Times New Roman" w:hAnsi="Times New Roman" w:cs="Times New Roman"/>
          <w:sz w:val="24"/>
          <w:szCs w:val="24"/>
        </w:rPr>
        <w:t xml:space="preserve"> However, the matter of fact is that the film ranks on IMDb’s top 250 list</w:t>
      </w:r>
      <w:r w:rsidR="00ED5D2A" w:rsidRPr="00E33B46">
        <w:rPr>
          <w:rFonts w:ascii="Times New Roman" w:hAnsi="Times New Roman" w:cs="Times New Roman"/>
          <w:sz w:val="24"/>
          <w:szCs w:val="24"/>
        </w:rPr>
        <w:t>.</w:t>
      </w:r>
      <w:r w:rsidR="0015278A" w:rsidRPr="00E33B46">
        <w:rPr>
          <w:rFonts w:ascii="Times New Roman" w:hAnsi="Times New Roman" w:cs="Times New Roman"/>
          <w:sz w:val="24"/>
          <w:szCs w:val="24"/>
        </w:rPr>
        <w:t xml:space="preserve"> Apart from the message that a viewer may get from this movie, the acting in The Shawshank Redemption is simply phenomenal.</w:t>
      </w:r>
      <w:r w:rsidR="00C47303" w:rsidRPr="00E33B46">
        <w:rPr>
          <w:rFonts w:ascii="Times New Roman" w:hAnsi="Times New Roman" w:cs="Times New Roman"/>
          <w:sz w:val="24"/>
          <w:szCs w:val="24"/>
        </w:rPr>
        <w:t xml:space="preserve"> There is no doubt that the performance given by Tim Robbins is one of the greatest.</w:t>
      </w:r>
      <w:r w:rsidR="0013193D" w:rsidRPr="00E33B46">
        <w:rPr>
          <w:rFonts w:ascii="Times New Roman" w:hAnsi="Times New Roman" w:cs="Times New Roman"/>
          <w:sz w:val="24"/>
          <w:szCs w:val="24"/>
        </w:rPr>
        <w:t xml:space="preserve"> Throughout the film, Tim Robbins was </w:t>
      </w:r>
      <w:r w:rsidR="0013193D" w:rsidRPr="00E33B46">
        <w:rPr>
          <w:rFonts w:ascii="Times New Roman" w:hAnsi="Times New Roman" w:cs="Times New Roman"/>
          <w:sz w:val="24"/>
          <w:szCs w:val="24"/>
        </w:rPr>
        <w:lastRenderedPageBreak/>
        <w:t>intelligent and inspiring, and the most important part is that he was positive from all angles.</w:t>
      </w:r>
      <w:r w:rsidR="00151FF2">
        <w:rPr>
          <w:rFonts w:ascii="Times New Roman" w:hAnsi="Times New Roman" w:cs="Times New Roman"/>
          <w:sz w:val="24"/>
          <w:szCs w:val="24"/>
        </w:rPr>
        <w:t xml:space="preserve"> In a nutshell, the movie was worth to make it.</w:t>
      </w:r>
      <w:bookmarkStart w:id="0" w:name="_GoBack"/>
      <w:bookmarkEnd w:id="0"/>
    </w:p>
    <w:p w:rsidR="00755FC0" w:rsidRPr="00E33B46" w:rsidRDefault="00585E5D" w:rsidP="00E33B4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3B46">
        <w:rPr>
          <w:rFonts w:ascii="Times New Roman" w:hAnsi="Times New Roman" w:cs="Times New Roman"/>
          <w:sz w:val="24"/>
          <w:szCs w:val="24"/>
        </w:rPr>
        <w:br w:type="page"/>
      </w:r>
      <w:r w:rsidRPr="00E33B46">
        <w:rPr>
          <w:rFonts w:ascii="Times New Roman" w:hAnsi="Times New Roman" w:cs="Times New Roman"/>
          <w:sz w:val="24"/>
          <w:szCs w:val="24"/>
        </w:rPr>
        <w:lastRenderedPageBreak/>
        <w:t>Work Cited</w:t>
      </w:r>
    </w:p>
    <w:p w:rsidR="00585E5D" w:rsidRPr="00E33B46" w:rsidRDefault="00585E5D" w:rsidP="00E33B46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color w:val="000000"/>
          <w:sz w:val="21"/>
          <w:szCs w:val="21"/>
        </w:rPr>
      </w:pPr>
      <w:r w:rsidRPr="00E33B46">
        <w:rPr>
          <w:rFonts w:ascii="Times New Roman" w:hAnsi="Times New Roman" w:cs="Times New Roman"/>
          <w:bCs/>
          <w:color w:val="000000"/>
          <w:sz w:val="24"/>
          <w:szCs w:val="24"/>
        </w:rPr>
        <w:t>"The Shawshank Redemption (1994) - Imdb." </w:t>
      </w:r>
      <w:r w:rsidRPr="00E33B46">
        <w:rPr>
          <w:rFonts w:ascii="Times New Roman" w:hAnsi="Times New Roman" w:cs="Times New Roman"/>
          <w:bCs/>
          <w:i w:val="0"/>
          <w:iCs w:val="0"/>
          <w:color w:val="000000"/>
          <w:sz w:val="24"/>
          <w:szCs w:val="24"/>
        </w:rPr>
        <w:t>IMDb</w:t>
      </w:r>
      <w:r w:rsidRPr="00E33B46">
        <w:rPr>
          <w:rFonts w:ascii="Times New Roman" w:hAnsi="Times New Roman" w:cs="Times New Roman"/>
          <w:bCs/>
          <w:color w:val="000000"/>
          <w:sz w:val="24"/>
          <w:szCs w:val="24"/>
        </w:rPr>
        <w:t>. N. p., 2019. Web. 4 Mar. 2019.</w:t>
      </w:r>
    </w:p>
    <w:p w:rsidR="00585E5D" w:rsidRPr="00E33B46" w:rsidRDefault="00585E5D" w:rsidP="00585E5D">
      <w:pPr>
        <w:rPr>
          <w:rFonts w:ascii="Times New Roman" w:hAnsi="Times New Roman" w:cs="Times New Roman"/>
          <w:sz w:val="24"/>
          <w:szCs w:val="24"/>
        </w:rPr>
      </w:pPr>
    </w:p>
    <w:sectPr w:rsidR="00585E5D" w:rsidRPr="00E33B46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1B1A" w:rsidRDefault="00171B1A">
      <w:pPr>
        <w:spacing w:after="0" w:line="240" w:lineRule="auto"/>
      </w:pPr>
      <w:r>
        <w:separator/>
      </w:r>
    </w:p>
  </w:endnote>
  <w:endnote w:type="continuationSeparator" w:id="0">
    <w:p w:rsidR="00171B1A" w:rsidRDefault="00171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1B1A" w:rsidRDefault="00171B1A">
      <w:pPr>
        <w:spacing w:after="0" w:line="240" w:lineRule="auto"/>
      </w:pPr>
      <w:r>
        <w:separator/>
      </w:r>
    </w:p>
  </w:footnote>
  <w:footnote w:type="continuationSeparator" w:id="0">
    <w:p w:rsidR="00171B1A" w:rsidRDefault="00171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171B1A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</w:t>
    </w:r>
    <w:r>
      <w:rPr>
        <w:rFonts w:ascii="Times New Roman" w:hAnsi="Times New Roman" w:cs="Times New Roman"/>
        <w:sz w:val="24"/>
        <w:szCs w:val="24"/>
      </w:rPr>
      <w:t xml:space="preserve">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151FF2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171B1A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33B4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A1tzS2MDGysDRU0lEKTi0uzszPAykwrAUAm7RmaSwAAAA="/>
  </w:docVars>
  <w:rsids>
    <w:rsidRoot w:val="0008177B"/>
    <w:rsid w:val="00024ABE"/>
    <w:rsid w:val="00035F93"/>
    <w:rsid w:val="0006240F"/>
    <w:rsid w:val="0008177B"/>
    <w:rsid w:val="00086FDE"/>
    <w:rsid w:val="000B30C1"/>
    <w:rsid w:val="000E66ED"/>
    <w:rsid w:val="00102F66"/>
    <w:rsid w:val="0013193D"/>
    <w:rsid w:val="00133683"/>
    <w:rsid w:val="00141074"/>
    <w:rsid w:val="00151FF2"/>
    <w:rsid w:val="0015278A"/>
    <w:rsid w:val="00162AF4"/>
    <w:rsid w:val="00171B1A"/>
    <w:rsid w:val="00187C02"/>
    <w:rsid w:val="001B12AB"/>
    <w:rsid w:val="001B6D1C"/>
    <w:rsid w:val="002021DA"/>
    <w:rsid w:val="0021584D"/>
    <w:rsid w:val="00217B7A"/>
    <w:rsid w:val="0023736C"/>
    <w:rsid w:val="00267851"/>
    <w:rsid w:val="00271F3A"/>
    <w:rsid w:val="002777E7"/>
    <w:rsid w:val="002C01EB"/>
    <w:rsid w:val="002C32C8"/>
    <w:rsid w:val="003B10DE"/>
    <w:rsid w:val="003C2B45"/>
    <w:rsid w:val="003F3118"/>
    <w:rsid w:val="00422146"/>
    <w:rsid w:val="00432D8B"/>
    <w:rsid w:val="00471063"/>
    <w:rsid w:val="00473F69"/>
    <w:rsid w:val="004803BE"/>
    <w:rsid w:val="004C4C3D"/>
    <w:rsid w:val="004D4892"/>
    <w:rsid w:val="005018B0"/>
    <w:rsid w:val="00522A3C"/>
    <w:rsid w:val="00550EFD"/>
    <w:rsid w:val="00585A1B"/>
    <w:rsid w:val="00585E5D"/>
    <w:rsid w:val="00593009"/>
    <w:rsid w:val="005A1A77"/>
    <w:rsid w:val="005B4153"/>
    <w:rsid w:val="005B734B"/>
    <w:rsid w:val="005C20F1"/>
    <w:rsid w:val="0061622E"/>
    <w:rsid w:val="006570AE"/>
    <w:rsid w:val="00711128"/>
    <w:rsid w:val="007350D5"/>
    <w:rsid w:val="00755FC0"/>
    <w:rsid w:val="00764BA5"/>
    <w:rsid w:val="00771723"/>
    <w:rsid w:val="00790D2F"/>
    <w:rsid w:val="007A1D6A"/>
    <w:rsid w:val="007C1C60"/>
    <w:rsid w:val="00812A71"/>
    <w:rsid w:val="0081556E"/>
    <w:rsid w:val="008316A9"/>
    <w:rsid w:val="00854239"/>
    <w:rsid w:val="00877A2B"/>
    <w:rsid w:val="008A6D60"/>
    <w:rsid w:val="008B3B75"/>
    <w:rsid w:val="008B7966"/>
    <w:rsid w:val="008F36A3"/>
    <w:rsid w:val="00901E7A"/>
    <w:rsid w:val="00923802"/>
    <w:rsid w:val="00925848"/>
    <w:rsid w:val="00941495"/>
    <w:rsid w:val="00962320"/>
    <w:rsid w:val="00997E30"/>
    <w:rsid w:val="009C65C0"/>
    <w:rsid w:val="009D0579"/>
    <w:rsid w:val="009F5BB9"/>
    <w:rsid w:val="00A40887"/>
    <w:rsid w:val="00A4374D"/>
    <w:rsid w:val="00A61F80"/>
    <w:rsid w:val="00AB1D35"/>
    <w:rsid w:val="00AD21DB"/>
    <w:rsid w:val="00AF663F"/>
    <w:rsid w:val="00B22BC7"/>
    <w:rsid w:val="00B405F9"/>
    <w:rsid w:val="00B7098D"/>
    <w:rsid w:val="00B73077"/>
    <w:rsid w:val="00B73412"/>
    <w:rsid w:val="00B750C1"/>
    <w:rsid w:val="00B82C62"/>
    <w:rsid w:val="00BA0A5B"/>
    <w:rsid w:val="00BA17C3"/>
    <w:rsid w:val="00BC6300"/>
    <w:rsid w:val="00C107DE"/>
    <w:rsid w:val="00C16BF7"/>
    <w:rsid w:val="00C37FD4"/>
    <w:rsid w:val="00C47303"/>
    <w:rsid w:val="00C50D1F"/>
    <w:rsid w:val="00C5356B"/>
    <w:rsid w:val="00C74D28"/>
    <w:rsid w:val="00C75C92"/>
    <w:rsid w:val="00C8278A"/>
    <w:rsid w:val="00CA2688"/>
    <w:rsid w:val="00CF0A51"/>
    <w:rsid w:val="00D1317D"/>
    <w:rsid w:val="00D22C16"/>
    <w:rsid w:val="00D32222"/>
    <w:rsid w:val="00D42C2D"/>
    <w:rsid w:val="00D5076D"/>
    <w:rsid w:val="00D5779E"/>
    <w:rsid w:val="00D74986"/>
    <w:rsid w:val="00D923BB"/>
    <w:rsid w:val="00E33B46"/>
    <w:rsid w:val="00E63809"/>
    <w:rsid w:val="00EB117F"/>
    <w:rsid w:val="00EB5449"/>
    <w:rsid w:val="00ED5D2A"/>
    <w:rsid w:val="00EF1641"/>
    <w:rsid w:val="00F12D58"/>
    <w:rsid w:val="00F42017"/>
    <w:rsid w:val="00FD0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5E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5E5D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DF2F9A-7556-4F6D-8593-F8CF376BC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li Nazar</cp:lastModifiedBy>
  <cp:revision>5</cp:revision>
  <dcterms:created xsi:type="dcterms:W3CDTF">2019-03-04T12:16:00Z</dcterms:created>
  <dcterms:modified xsi:type="dcterms:W3CDTF">2019-03-04T12:19:00Z</dcterms:modified>
</cp:coreProperties>
</file>